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3544195b5c8ceb2891f69a26a783e547dad2c01"/>
    <w:p>
      <w:pPr>
        <w:pStyle w:val="Heading1"/>
      </w:pPr>
      <w:r>
        <w:t xml:space="preserve">Personal Statement: Passionate Software Engineer Dedicated to Advancing Technology in Uganda Kampala</w:t>
      </w:r>
    </w:p>
    <w:p>
      <w:pPr>
        <w:pStyle w:val="FirstParagraph"/>
      </w:pPr>
      <w:r>
        <w:t xml:space="preserve">As a highly motivated and technically adept Software Engineer with a profound commitment to driving innovation within Uganda's rapidly evolving digital landscape, I am excited to present this Personal Statement for employment opportunities within Kampala's vibrant tech ecosystem. My journey as a developer has been deeply intertwined with the unique challenges and immense potential of technology adoption across Uganda, particularly in Kampala – Africa's fastest-growing urban center where startups, NGOs, and government initiatives are converging to create transformative solutions. I believe my skills, experience, and unwavering dedication to leveraging technology for local impact align perfectly with the needs of forward-thinking organizations based right here in Kampala.</w:t>
      </w:r>
    </w:p>
    <w:p>
      <w:pPr>
        <w:pStyle w:val="BodyText"/>
      </w:pPr>
      <w:r>
        <w:t xml:space="preserve">My academic foundation in Computer Science from Makerere University equipped me not only with rigorous technical knowledge but also a deep appreciation for contextual problem-solving. During my studies, I actively engaged with Kampala-based communities, recognizing that effective software development must be rooted in understanding local realities. I co-founded a student initiative focused on developing low-cost mobile applications addressing specific challenges faced by Kampala's informal sector vendors – from streamlining vendor registration to enabling cashless transactions via USSD and mobile money platforms like MTN Mobile Money and Airtel Money, which are ubiquitous across Uganda. This hands-on experience taught me that deploying software in Uganda Kampala isn't just about coding; it's about navigating network constraints, understanding diverse user literacy levels, respecting cultural nuances in interaction design, and ensuring solutions are financially sustainable for the end-user. I witnessed firsthand how a poorly designed feature could alienate a potential user due to data costs or interface complexity – lessons that now fundamentally shape my development philosophy.</w:t>
      </w:r>
    </w:p>
    <w:p>
      <w:pPr>
        <w:pStyle w:val="BodyText"/>
      </w:pPr>
      <w:r>
        <w:t xml:space="preserve">Proficient in modern software engineering practices and technologies essential for the East African market, my technical expertise spans full-stack development with particular emphasis on mobile-first solutions. I am adept at utilizing React Native for cross-platform mobile applications (critical given Uganda's high smartphone penetration but significant cost sensitivity), Python/Django for robust backend services, and PostgreSQL/MySQL for database management. My experience includes building scalable APIs that integrate seamlessly with local payment gateways and SMS services, which are vital infrastructure components in the Ugandan context. I have also worked extensively with cloud platforms like AWS (including S3, EC2, and Lambda), recognizing their growing importance for Ugandan businesses seeking reliable hosting solutions as they scale beyond Kampala's local infrastructure limitations. Crucially, I understand the importance of data privacy regulations like Uganda's Data Protection and Privacy Act (2019) in developing ethical software that builds trust with Ugandan users.</w:t>
      </w:r>
    </w:p>
    <w:p>
      <w:pPr>
        <w:pStyle w:val="BodyText"/>
      </w:pPr>
      <w:r>
        <w:t xml:space="preserve">My commitment to Kampala extends beyond professional development; it is deeply personal. I am an active participant in Kampala's tech community, regularly attending meetups organized by the Uganda Software Developers Association (USDA) and the Kampala Tech Hub. I have volunteered my time mentoring junior developers at initiatives like Code for Uganda, sharing knowledge on responsive design principles and efficient coding practices tailored for resource-constrained environments common across much of our region. Furthermore, I participated in a local hackathon organized by the National Information Technology Authority – Uganda (NITA-U) focused on civic technology solutions, where my team developed an application prototype to improve transparency in municipal service requests within Kampala city council areas. This experience reinforced my belief that technology must serve the community it is built for, and Kampala provides the ideal dynamic environment to test and refine such approaches.</w:t>
      </w:r>
    </w:p>
    <w:p>
      <w:pPr>
        <w:pStyle w:val="BodyText"/>
      </w:pPr>
      <w:r>
        <w:t xml:space="preserve">What truly differentiates me as a Software Engineer in the Ugandan context is my understanding of the market's unique demands. I've developed applications used by smallholder farmers in Wakiso district to access real-time market prices via SMS, directly contributing to improved livelihoods – a project that required meticulous attention to low-bandwidth optimization and user training. I understand that success here hinges on building solutions that work within Uganda's specific infrastructure realities, not just replicating models from Silicon Valley. This means prioritizing features like offline functionality, minimal data usage, and intuitive interfaces for users with varying digital literacy – all while maintaining high code quality and security standards crucial for Ugandan businesses seeking to operate reliably in an increasingly digital economy.</w:t>
      </w:r>
    </w:p>
    <w:p>
      <w:pPr>
        <w:pStyle w:val="BodyText"/>
      </w:pPr>
      <w:r>
        <w:t xml:space="preserve">Looking ahead, I am eager to contribute my skills as a Software Engineer to a company based in Uganda Kampala that is genuinely committed to building impactful technology *for* Ugandans. I am not seeking just any role; I seek an opportunity where my expertise can directly support the growth of Kampala's tech ecosystem and empower local businesses, government services, and communities to thrive through innovation. I am excited by the prospect of collaborating with talented Ugandan developers, designers, and product managers within Kampala's thriving startup scene – a scene that is increasingly attracting regional and international investment due to its unique blend of passion, ingenuity, and market potential.</w:t>
      </w:r>
    </w:p>
    <w:p>
      <w:pPr>
        <w:pStyle w:val="BodyText"/>
      </w:pPr>
      <w:r>
        <w:t xml:space="preserve">In conclusion, my journey as a Software Engineer has been defined by a deep commitment to the technological advancement of Uganda Kampala. I bring not only technical proficiency but also an intrinsic understanding of the local context – from infrastructure limitations and payment ecosystems to cultural expectations and community needs. I am confident that my proactive approach, dedication to user-centric design, and passion for solving real Ugandan problems make me a strong candidate ready to contribute meaningfully from day one. I am eager to bring my skills in building reliable, accessible, and impactful software solutions directly into the heart of Kampala's dynamic tech innovation hub and am excited about the opportunity to grow alongside an organization dedicated to shaping Uganda's digital future.</w:t>
      </w:r>
    </w:p>
    <w:p>
      <w:pPr>
        <w:pStyle w:val="BodyText"/>
      </w:pPr>
      <w:r>
        <w:t xml:space="preserve">Thank you for considering my application as a dedicated Software Engineer passionate about contributing to Uganda Kampala's technological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Kampala, Uganda</dc:title>
  <dc:creator/>
  <dc:language>en</dc:language>
  <cp:keywords/>
  <dcterms:created xsi:type="dcterms:W3CDTF">2026-04-24T06:02:10Z</dcterms:created>
  <dcterms:modified xsi:type="dcterms:W3CDTF">2026-04-24T06:02:10Z</dcterms:modified>
</cp:coreProperties>
</file>

<file path=docProps/custom.xml><?xml version="1.0" encoding="utf-8"?>
<Properties xmlns="http://schemas.openxmlformats.org/officeDocument/2006/custom-properties" xmlns:vt="http://schemas.openxmlformats.org/officeDocument/2006/docPropsVTypes"/>
</file>